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F8804" w14:textId="18136B26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374423">
        <w:rPr>
          <w:b/>
          <w:sz w:val="36"/>
          <w:szCs w:val="36"/>
        </w:rPr>
        <w:t xml:space="preserve">23 </w:t>
      </w:r>
      <w:r w:rsidR="002C4E7F">
        <w:rPr>
          <w:b/>
          <w:sz w:val="36"/>
          <w:szCs w:val="36"/>
        </w:rPr>
        <w:t>mei</w:t>
      </w:r>
      <w:r w:rsidR="00E73AC0">
        <w:rPr>
          <w:b/>
          <w:sz w:val="36"/>
          <w:szCs w:val="36"/>
        </w:rPr>
        <w:t xml:space="preserve"> 202</w:t>
      </w:r>
      <w:r w:rsidR="00967F12">
        <w:rPr>
          <w:b/>
          <w:sz w:val="36"/>
          <w:szCs w:val="36"/>
        </w:rPr>
        <w:t>1</w:t>
      </w:r>
      <w:r>
        <w:rPr>
          <w:b/>
          <w:sz w:val="36"/>
          <w:szCs w:val="36"/>
        </w:rPr>
        <w:t xml:space="preserve"> 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4531A70E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4769FC">
        <w:t xml:space="preserve"> M. van Dam uit IJsselmuiden</w:t>
      </w:r>
    </w:p>
    <w:p w14:paraId="1B044882" w14:textId="3B8D707F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374423">
        <w:t>J. Zwart</w:t>
      </w:r>
    </w:p>
    <w:p w14:paraId="0E5E76C6" w14:textId="7EB1FFEA" w:rsidR="00844B5A" w:rsidRPr="004769FC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374423" w:rsidRPr="004769FC">
        <w:t>G. Rave</w:t>
      </w:r>
    </w:p>
    <w:p w14:paraId="55EE8D68" w14:textId="3545303B" w:rsidR="00844B5A" w:rsidRPr="00374423" w:rsidRDefault="00844B5A" w:rsidP="00A630DF">
      <w:pPr>
        <w:pStyle w:val="Geenafstand"/>
      </w:pPr>
      <w:r w:rsidRPr="00374423">
        <w:t>Beamer</w:t>
      </w:r>
      <w:r w:rsidRPr="00374423">
        <w:tab/>
      </w:r>
      <w:r w:rsidRPr="00374423">
        <w:tab/>
        <w:t xml:space="preserve">: </w:t>
      </w:r>
      <w:r w:rsidR="00374423" w:rsidRPr="00374423">
        <w:t>Ruben en Marten van</w:t>
      </w:r>
      <w:r w:rsidR="00374423">
        <w:t xml:space="preserve"> Vreeswijk</w:t>
      </w:r>
    </w:p>
    <w:p w14:paraId="3BB3A3E6" w14:textId="77777777" w:rsidR="00A630DF" w:rsidRPr="00374423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1FAE459B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5F5C9B99" w14:textId="524F7A19" w:rsidR="006B3F54" w:rsidRPr="00D94414" w:rsidRDefault="002D0188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emoediging</w:t>
      </w:r>
      <w:r w:rsidR="006B3F54">
        <w:rPr>
          <w:rFonts w:asciiTheme="minorHAnsi" w:hAnsiTheme="minorHAnsi" w:cstheme="minorHAnsi"/>
          <w:b/>
          <w:bCs/>
        </w:rPr>
        <w:t xml:space="preserve"> groet</w:t>
      </w:r>
    </w:p>
    <w:p w14:paraId="50A9B100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35A19523" w14:textId="77777777" w:rsidR="006B3F54" w:rsidRDefault="006B3F5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8F83108" w14:textId="78E39437"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 xml:space="preserve">Psalm </w:t>
      </w:r>
      <w:r w:rsidR="003D00AF">
        <w:rPr>
          <w:rFonts w:eastAsia="Times New Roman" w:cstheme="minorHAnsi"/>
          <w:b/>
          <w:lang w:eastAsia="nl-NL"/>
        </w:rPr>
        <w:t>14</w:t>
      </w:r>
      <w:r w:rsidR="002D0188">
        <w:rPr>
          <w:rFonts w:eastAsia="Times New Roman" w:cstheme="minorHAnsi"/>
          <w:b/>
          <w:lang w:eastAsia="nl-NL"/>
        </w:rPr>
        <w:t>6</w:t>
      </w:r>
      <w:r w:rsidR="004064F3">
        <w:rPr>
          <w:rFonts w:eastAsia="Times New Roman" w:cstheme="minorHAnsi"/>
          <w:b/>
          <w:lang w:eastAsia="nl-NL"/>
        </w:rPr>
        <w:t xml:space="preserve">: </w:t>
      </w:r>
      <w:r w:rsidR="002D0188">
        <w:rPr>
          <w:rFonts w:eastAsia="Times New Roman" w:cstheme="minorHAnsi"/>
          <w:b/>
          <w:lang w:eastAsia="nl-NL"/>
        </w:rPr>
        <w:t>1</w:t>
      </w:r>
      <w:r w:rsidR="004064F3">
        <w:rPr>
          <w:rFonts w:eastAsia="Times New Roman" w:cstheme="minorHAnsi"/>
          <w:b/>
          <w:lang w:eastAsia="nl-NL"/>
        </w:rPr>
        <w:t xml:space="preserve"> (Ob)</w:t>
      </w:r>
    </w:p>
    <w:p w14:paraId="6795398C" w14:textId="77777777" w:rsidR="00E73AC0" w:rsidRDefault="00E73AC0" w:rsidP="004C4F5D">
      <w:pPr>
        <w:pStyle w:val="Geenafstand"/>
        <w:rPr>
          <w:lang w:eastAsia="nl-NL"/>
        </w:rPr>
        <w:sectPr w:rsidR="00E73AC0" w:rsidSect="006B3F5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F14A242" w14:textId="77777777" w:rsidR="00FC721E" w:rsidRPr="00FC721E" w:rsidRDefault="00FC721E" w:rsidP="00FC721E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C721E">
        <w:rPr>
          <w:rFonts w:ascii="Calibri" w:eastAsia="Calibri" w:hAnsi="Calibri" w:cs="Times New Roman"/>
          <w:lang w:eastAsia="nl-NL"/>
        </w:rPr>
        <w:t>Prijs den HEER met blijde galmen;</w:t>
      </w:r>
    </w:p>
    <w:p w14:paraId="35A1B5CA" w14:textId="77777777" w:rsidR="00FC721E" w:rsidRPr="00FC721E" w:rsidRDefault="00FC721E" w:rsidP="00FC721E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C721E">
        <w:rPr>
          <w:rFonts w:ascii="Calibri" w:eastAsia="Calibri" w:hAnsi="Calibri" w:cs="Times New Roman"/>
          <w:lang w:eastAsia="nl-NL"/>
        </w:rPr>
        <w:t>Gij, mijn ziel, hebt rijke stof;</w:t>
      </w:r>
    </w:p>
    <w:p w14:paraId="17C7CADF" w14:textId="77777777" w:rsidR="00FC721E" w:rsidRPr="00FC721E" w:rsidRDefault="00FC721E" w:rsidP="00FC721E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C721E">
        <w:rPr>
          <w:rFonts w:ascii="Calibri" w:eastAsia="Calibri" w:hAnsi="Calibri" w:cs="Times New Roman"/>
          <w:lang w:eastAsia="nl-NL"/>
        </w:rPr>
        <w:t>'k Zal, zo lang ik leef, mijn psalmen</w:t>
      </w:r>
    </w:p>
    <w:p w14:paraId="66BE813C" w14:textId="77777777" w:rsidR="00FC721E" w:rsidRPr="00FC721E" w:rsidRDefault="00FC721E" w:rsidP="00FC721E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C721E">
        <w:rPr>
          <w:rFonts w:ascii="Calibri" w:eastAsia="Calibri" w:hAnsi="Calibri" w:cs="Times New Roman"/>
          <w:lang w:eastAsia="nl-NL"/>
        </w:rPr>
        <w:t>Vrolijk wijden aan Zijn lof;</w:t>
      </w:r>
    </w:p>
    <w:p w14:paraId="3570CBCA" w14:textId="77777777" w:rsidR="00FC721E" w:rsidRPr="00FC721E" w:rsidRDefault="00FC721E" w:rsidP="00FC721E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C721E">
        <w:rPr>
          <w:rFonts w:ascii="Calibri" w:eastAsia="Calibri" w:hAnsi="Calibri" w:cs="Times New Roman"/>
          <w:lang w:eastAsia="nl-NL"/>
        </w:rPr>
        <w:t>'k Zal, zo lang ik 't licht geniet,</w:t>
      </w:r>
    </w:p>
    <w:p w14:paraId="085DFBFA" w14:textId="4346DAED" w:rsidR="002D0188" w:rsidRDefault="00FC721E" w:rsidP="00FC721E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FC721E">
        <w:rPr>
          <w:rFonts w:ascii="Calibri" w:eastAsia="Calibri" w:hAnsi="Calibri" w:cs="Times New Roman"/>
          <w:lang w:eastAsia="nl-NL"/>
        </w:rPr>
        <w:t>Hem verhogen in mijn lied.</w:t>
      </w:r>
    </w:p>
    <w:p w14:paraId="6FF5E970" w14:textId="77777777" w:rsidR="00FC721E" w:rsidRDefault="00FC721E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</w:p>
    <w:p w14:paraId="792FB092" w14:textId="10498813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2D0188">
        <w:rPr>
          <w:rFonts w:ascii="Calibri" w:eastAsia="Calibri" w:hAnsi="Calibri" w:cs="Times New Roman"/>
          <w:b/>
          <w:bCs/>
          <w:lang w:eastAsia="nl-NL"/>
        </w:rPr>
        <w:t>Geloofsbelijdenis</w:t>
      </w:r>
    </w:p>
    <w:p w14:paraId="3595CB8C" w14:textId="77777777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EAE9319" w14:textId="3D69B7EA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b/>
          <w:bCs/>
          <w:lang w:eastAsia="nl-NL"/>
        </w:rPr>
        <w:t>Zingen Gezang 78: 1 en 2 (</w:t>
      </w:r>
      <w:proofErr w:type="spellStart"/>
      <w:r w:rsidRPr="004769FC">
        <w:rPr>
          <w:rFonts w:ascii="Calibri" w:eastAsia="Calibri" w:hAnsi="Calibri" w:cs="Times New Roman"/>
          <w:b/>
          <w:bCs/>
          <w:lang w:eastAsia="nl-NL"/>
        </w:rPr>
        <w:t>Lb</w:t>
      </w:r>
      <w:proofErr w:type="spellEnd"/>
      <w:r w:rsidRPr="004769FC">
        <w:rPr>
          <w:rFonts w:ascii="Calibri" w:eastAsia="Calibri" w:hAnsi="Calibri" w:cs="Times New Roman"/>
          <w:b/>
          <w:bCs/>
          <w:lang w:eastAsia="nl-NL"/>
        </w:rPr>
        <w:t xml:space="preserve"> 1973</w:t>
      </w:r>
      <w:r w:rsidRPr="002D0188">
        <w:rPr>
          <w:rFonts w:ascii="Calibri" w:eastAsia="Calibri" w:hAnsi="Calibri" w:cs="Times New Roman"/>
          <w:lang w:eastAsia="nl-NL"/>
        </w:rPr>
        <w:t>)</w:t>
      </w:r>
    </w:p>
    <w:p w14:paraId="76CC822C" w14:textId="77777777" w:rsid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4769F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5D4E1C4" w14:textId="5076C0BA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</w:t>
      </w:r>
    </w:p>
    <w:p w14:paraId="22E5E184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Laat me in U blijven, groeien, bloeien,</w:t>
      </w:r>
    </w:p>
    <w:p w14:paraId="6809391A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o Heiland die de wijnstok zijt!</w:t>
      </w:r>
    </w:p>
    <w:p w14:paraId="44E08478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Uw kracht moet in mij overvloeien,</w:t>
      </w:r>
    </w:p>
    <w:p w14:paraId="7446CA41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of 'k ben een wis verderf gewijd.</w:t>
      </w:r>
    </w:p>
    <w:p w14:paraId="5ACA1792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Doorstroom, beziel en zegen mij,</w:t>
      </w:r>
    </w:p>
    <w:p w14:paraId="15F734E7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opdat ik waarlijk vruchtbaar zij!</w:t>
      </w:r>
    </w:p>
    <w:p w14:paraId="0DBA1646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2</w:t>
      </w:r>
    </w:p>
    <w:p w14:paraId="36F524F1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Ik kan mijzelf geen wasdom geven:</w:t>
      </w:r>
    </w:p>
    <w:p w14:paraId="7596FD27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niets kan ik zonder U, o Heer!</w:t>
      </w:r>
    </w:p>
    <w:p w14:paraId="3C7AA593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In uw gemeenschap kiemt er leven</w:t>
      </w:r>
    </w:p>
    <w:p w14:paraId="482EBB2A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en levensvolheid meer en meer!</w:t>
      </w:r>
    </w:p>
    <w:p w14:paraId="43CF0E07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Uw Geest moet in mij uitgestort:</w:t>
      </w:r>
    </w:p>
    <w:p w14:paraId="2ED9B61F" w14:textId="0CA1485D" w:rsidR="002D0188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de rank die U ontvalt, verdort.</w:t>
      </w:r>
    </w:p>
    <w:p w14:paraId="1A87CA9A" w14:textId="77777777" w:rsid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4769FC" w:rsidSect="004769FC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261C7AB" w14:textId="1EAAD3B0" w:rsid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2A78BD4" w14:textId="62CA5CFB" w:rsidR="00377DE6" w:rsidRDefault="00377DE6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  <w:r w:rsidRPr="00377DE6">
        <w:rPr>
          <w:rFonts w:eastAsia="Times New Roman" w:cstheme="minorHAnsi"/>
          <w:b/>
          <w:bCs/>
          <w:lang w:eastAsia="nl-NL"/>
        </w:rPr>
        <w:t xml:space="preserve">Gebed </w:t>
      </w:r>
    </w:p>
    <w:p w14:paraId="567DC6AB" w14:textId="77777777" w:rsidR="00377DE6" w:rsidRDefault="00377DE6" w:rsidP="00292339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</w:p>
    <w:p w14:paraId="3745B421" w14:textId="32792934" w:rsidR="00A24F9E" w:rsidRPr="00E172BC" w:rsidRDefault="00844B5A" w:rsidP="00E172BC">
      <w:pPr>
        <w:rPr>
          <w:b/>
          <w:bCs/>
        </w:rPr>
        <w:sectPr w:rsidR="00A24F9E" w:rsidRPr="00E172B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E172BC">
        <w:rPr>
          <w:b/>
          <w:bCs/>
        </w:rPr>
        <w:t>Schriftlezing:</w:t>
      </w:r>
      <w:r w:rsidR="00880FFB" w:rsidRPr="00E172BC">
        <w:rPr>
          <w:b/>
          <w:bCs/>
        </w:rPr>
        <w:t xml:space="preserve"> </w:t>
      </w:r>
      <w:r w:rsidR="002D0188">
        <w:rPr>
          <w:b/>
          <w:bCs/>
        </w:rPr>
        <w:t xml:space="preserve"> </w:t>
      </w:r>
      <w:proofErr w:type="spellStart"/>
      <w:r w:rsidR="002D0188">
        <w:rPr>
          <w:b/>
          <w:bCs/>
        </w:rPr>
        <w:t>Efeze</w:t>
      </w:r>
      <w:proofErr w:type="spellEnd"/>
      <w:r w:rsidR="002D0188">
        <w:rPr>
          <w:b/>
          <w:bCs/>
        </w:rPr>
        <w:t xml:space="preserve"> 5: 5 </w:t>
      </w:r>
      <w:r w:rsidR="004769FC">
        <w:rPr>
          <w:b/>
          <w:bCs/>
        </w:rPr>
        <w:t>–</w:t>
      </w:r>
      <w:r w:rsidR="002D0188">
        <w:rPr>
          <w:b/>
          <w:bCs/>
        </w:rPr>
        <w:t xml:space="preserve"> 21</w:t>
      </w:r>
      <w:r w:rsidR="004769FC">
        <w:rPr>
          <w:b/>
          <w:bCs/>
        </w:rPr>
        <w:t xml:space="preserve"> (HSV)</w:t>
      </w:r>
    </w:p>
    <w:p w14:paraId="286E7F9B" w14:textId="14224678" w:rsidR="004769FC" w:rsidRPr="004769FC" w:rsidRDefault="00530A58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>
        <w:rPr>
          <w:rFonts w:ascii="Calibri" w:eastAsia="Calibri" w:hAnsi="Calibri" w:cs="Times New Roman"/>
          <w:lang w:eastAsia="nl-NL"/>
        </w:rPr>
        <w:t>5</w:t>
      </w:r>
      <w:r w:rsidR="004769FC" w:rsidRPr="004769FC">
        <w:rPr>
          <w:rFonts w:ascii="Calibri" w:eastAsia="Calibri" w:hAnsi="Calibri" w:cs="Times New Roman"/>
          <w:lang w:eastAsia="nl-NL"/>
        </w:rPr>
        <w:t>Want dit weet u, dat geen enkele ontuchtpleger, onreine of hebzuchtige, die een afgodendienaar is, een erfdeel heeft in het Koninkrijk van Christus en van God.</w:t>
      </w:r>
    </w:p>
    <w:p w14:paraId="583E4F05" w14:textId="77777777" w:rsidR="00530A58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6Laat niemand u misleiden met inhoudsloze woorden, want om deze dingen komt de toorn van God over de kinderen van de ongehoorzaamheid.</w:t>
      </w:r>
      <w:r w:rsidR="00C138EC">
        <w:rPr>
          <w:rFonts w:ascii="Calibri" w:eastAsia="Calibri" w:hAnsi="Calibri" w:cs="Times New Roman"/>
          <w:lang w:eastAsia="nl-NL"/>
        </w:rPr>
        <w:t xml:space="preserve"> </w:t>
      </w:r>
    </w:p>
    <w:p w14:paraId="65824049" w14:textId="50E0B9A2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7Wees dan hun metgezellen niet.</w:t>
      </w:r>
    </w:p>
    <w:p w14:paraId="50E91D3D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8Want u was voorheen duisternis, maar nu bent u licht in de Heere; wandel als kinderen van het licht</w:t>
      </w:r>
    </w:p>
    <w:p w14:paraId="1A139C82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9– want de vrucht van de Geest bestaat in alle goedheid en rechtvaardigheid en waarheid –</w:t>
      </w:r>
    </w:p>
    <w:p w14:paraId="7D67D78D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0en beproef wat de Heere welbehaaglijk is.</w:t>
      </w:r>
    </w:p>
    <w:p w14:paraId="13C5427F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1En neem niet deel aan de onvruchtbare werken van de duisternis, maar ontmasker ze veeleer.</w:t>
      </w:r>
    </w:p>
    <w:p w14:paraId="1194C8CC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2Want wat heimelijk door hen gedaan wordt, is te schandelijk om zelfs maar te vertellen.</w:t>
      </w:r>
    </w:p>
    <w:p w14:paraId="4538F227" w14:textId="09EBA0C1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3Maar al deze dingen komen openbaar als ze door het licht ontmaskerd worden; want al wat openbaar maakt, is licht.</w:t>
      </w:r>
      <w:r w:rsidR="00C138EC">
        <w:rPr>
          <w:rFonts w:ascii="Calibri" w:eastAsia="Calibri" w:hAnsi="Calibri" w:cs="Times New Roman"/>
          <w:lang w:eastAsia="nl-NL"/>
        </w:rPr>
        <w:t xml:space="preserve"> </w:t>
      </w:r>
      <w:r w:rsidRPr="004769FC">
        <w:rPr>
          <w:rFonts w:ascii="Calibri" w:eastAsia="Calibri" w:hAnsi="Calibri" w:cs="Times New Roman"/>
          <w:lang w:eastAsia="nl-NL"/>
        </w:rPr>
        <w:t>14Daarom zegt Hij: Ontwaak, u die slaapt, en sta op uit de doden, en Christus zal over u lichten.</w:t>
      </w:r>
    </w:p>
    <w:p w14:paraId="34AEA393" w14:textId="77777777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5Let er dan op dat u nauwgezet wandelt, niet als dwazen, maar als wijzen,</w:t>
      </w:r>
    </w:p>
    <w:p w14:paraId="5A168997" w14:textId="77777777" w:rsidR="00530A58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6en buit de geschikte tijd uit, omdat de dagen vol kwaad zijn.</w:t>
      </w:r>
      <w:r w:rsidR="00C138EC">
        <w:rPr>
          <w:rFonts w:ascii="Calibri" w:eastAsia="Calibri" w:hAnsi="Calibri" w:cs="Times New Roman"/>
          <w:lang w:eastAsia="nl-NL"/>
        </w:rPr>
        <w:t xml:space="preserve"> </w:t>
      </w:r>
    </w:p>
    <w:p w14:paraId="42397C1E" w14:textId="01F61F2C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7Wees daarom niet onverstandig, maar begrijp wat de wil van de Heere is.</w:t>
      </w:r>
      <w:r w:rsidR="00C138EC">
        <w:rPr>
          <w:rFonts w:ascii="Calibri" w:eastAsia="Calibri" w:hAnsi="Calibri" w:cs="Times New Roman"/>
          <w:lang w:eastAsia="nl-NL"/>
        </w:rPr>
        <w:t xml:space="preserve"> </w:t>
      </w:r>
      <w:r w:rsidRPr="004769FC">
        <w:rPr>
          <w:rFonts w:ascii="Calibri" w:eastAsia="Calibri" w:hAnsi="Calibri" w:cs="Times New Roman"/>
          <w:lang w:eastAsia="nl-NL"/>
        </w:rPr>
        <w:t>18En word niet dronken van wijn, waarin losbandigheid is, maar word vervuld met de Geest,</w:t>
      </w:r>
    </w:p>
    <w:p w14:paraId="79484067" w14:textId="46759018" w:rsidR="004769FC" w:rsidRPr="004769FC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19en spreek onder elkaar met psalmen, lofzangen en geestelijke liederen, en zing voor de Heere en loof Hem in uw hart,</w:t>
      </w:r>
      <w:r w:rsidR="00C138EC">
        <w:rPr>
          <w:rFonts w:ascii="Calibri" w:eastAsia="Calibri" w:hAnsi="Calibri" w:cs="Times New Roman"/>
          <w:lang w:eastAsia="nl-NL"/>
        </w:rPr>
        <w:t xml:space="preserve"> </w:t>
      </w:r>
      <w:r w:rsidRPr="004769FC">
        <w:rPr>
          <w:rFonts w:ascii="Calibri" w:eastAsia="Calibri" w:hAnsi="Calibri" w:cs="Times New Roman"/>
          <w:lang w:eastAsia="nl-NL"/>
        </w:rPr>
        <w:t>20en dank altijd voor alle dingen God en de Vader in de Naam van onze Heere Jezus Christus.</w:t>
      </w:r>
    </w:p>
    <w:p w14:paraId="4F58C2E3" w14:textId="63DBB40A" w:rsidR="00377DE6" w:rsidRDefault="004769FC" w:rsidP="004769FC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769FC">
        <w:rPr>
          <w:rFonts w:ascii="Calibri" w:eastAsia="Calibri" w:hAnsi="Calibri" w:cs="Times New Roman"/>
          <w:lang w:eastAsia="nl-NL"/>
        </w:rPr>
        <w:t>21Wees elkaar onderdanig in de vreze Gods.</w:t>
      </w:r>
    </w:p>
    <w:p w14:paraId="37C58CA9" w14:textId="77777777" w:rsidR="00377DE6" w:rsidRDefault="00377DE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EF7F009" w14:textId="10350417" w:rsidR="00377DE6" w:rsidRPr="00377DE6" w:rsidRDefault="00377DE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77DE6">
        <w:rPr>
          <w:rFonts w:eastAsia="Times New Roman" w:cstheme="minorHAnsi"/>
          <w:b/>
          <w:lang w:eastAsia="nl-NL"/>
        </w:rPr>
        <w:lastRenderedPageBreak/>
        <w:t>Zinge</w:t>
      </w:r>
      <w:r w:rsidR="00463BEC">
        <w:rPr>
          <w:rFonts w:eastAsia="Times New Roman" w:cstheme="minorHAnsi"/>
          <w:b/>
          <w:lang w:eastAsia="nl-NL"/>
        </w:rPr>
        <w:t xml:space="preserve">n </w:t>
      </w:r>
      <w:r w:rsidRPr="00377DE6">
        <w:rPr>
          <w:rFonts w:eastAsia="Times New Roman" w:cstheme="minorHAnsi"/>
          <w:b/>
          <w:lang w:eastAsia="nl-NL"/>
        </w:rPr>
        <w:t xml:space="preserve">Psalm </w:t>
      </w:r>
      <w:r>
        <w:rPr>
          <w:rFonts w:eastAsia="Times New Roman" w:cstheme="minorHAnsi"/>
          <w:b/>
          <w:lang w:eastAsia="nl-NL"/>
        </w:rPr>
        <w:t>9</w:t>
      </w:r>
      <w:r w:rsidRPr="00377DE6">
        <w:rPr>
          <w:rFonts w:eastAsia="Times New Roman" w:cstheme="minorHAnsi"/>
          <w:b/>
          <w:lang w:eastAsia="nl-NL"/>
        </w:rPr>
        <w:t xml:space="preserve">: </w:t>
      </w:r>
      <w:r w:rsidR="002D0188">
        <w:rPr>
          <w:rFonts w:eastAsia="Times New Roman" w:cstheme="minorHAnsi"/>
          <w:b/>
          <w:lang w:eastAsia="nl-NL"/>
        </w:rPr>
        <w:t xml:space="preserve">1, </w:t>
      </w:r>
      <w:r>
        <w:rPr>
          <w:rFonts w:eastAsia="Times New Roman" w:cstheme="minorHAnsi"/>
          <w:b/>
          <w:lang w:eastAsia="nl-NL"/>
        </w:rPr>
        <w:t xml:space="preserve">2  en </w:t>
      </w:r>
      <w:r w:rsidR="002D0188">
        <w:rPr>
          <w:rFonts w:eastAsia="Times New Roman" w:cstheme="minorHAnsi"/>
          <w:b/>
          <w:lang w:eastAsia="nl-NL"/>
        </w:rPr>
        <w:t>11</w:t>
      </w:r>
      <w:r>
        <w:rPr>
          <w:rFonts w:eastAsia="Times New Roman" w:cstheme="minorHAnsi"/>
          <w:b/>
          <w:lang w:eastAsia="nl-NL"/>
        </w:rPr>
        <w:t xml:space="preserve"> </w:t>
      </w:r>
      <w:r w:rsidRPr="00377DE6">
        <w:rPr>
          <w:rFonts w:eastAsia="Times New Roman" w:cstheme="minorHAnsi"/>
          <w:b/>
          <w:lang w:eastAsia="nl-NL"/>
        </w:rPr>
        <w:t>(</w:t>
      </w:r>
      <w:r>
        <w:rPr>
          <w:rFonts w:eastAsia="Times New Roman" w:cstheme="minorHAnsi"/>
          <w:b/>
          <w:lang w:eastAsia="nl-NL"/>
        </w:rPr>
        <w:t>Ob)</w:t>
      </w:r>
    </w:p>
    <w:p w14:paraId="44D9A536" w14:textId="77777777" w:rsidR="00377DE6" w:rsidRDefault="00377DE6" w:rsidP="00377DE6">
      <w:pPr>
        <w:spacing w:after="0" w:line="240" w:lineRule="auto"/>
        <w:rPr>
          <w:rFonts w:eastAsia="Times New Roman" w:cstheme="minorHAnsi"/>
          <w:bCs/>
          <w:lang w:eastAsia="nl-NL"/>
        </w:rPr>
        <w:sectPr w:rsidR="00377DE6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A0F419B" w14:textId="6261D06A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.</w:t>
      </w:r>
    </w:p>
    <w:p w14:paraId="243FC0D9" w14:textId="744F1CC2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I</w:t>
      </w:r>
      <w:r w:rsidRPr="002D0188">
        <w:rPr>
          <w:rFonts w:eastAsia="Times New Roman" w:cstheme="minorHAnsi"/>
          <w:bCs/>
          <w:lang w:eastAsia="nl-NL"/>
        </w:rPr>
        <w:t>k zal met al mijn hart den HEER,</w:t>
      </w:r>
    </w:p>
    <w:p w14:paraId="3CD60293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Blijmoedig geven lof en eer;</w:t>
      </w:r>
    </w:p>
    <w:p w14:paraId="792D8EA6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Mijn tong zal mijn gemoed verzellen,</w:t>
      </w:r>
    </w:p>
    <w:p w14:paraId="0764D17E" w14:textId="03A51AF9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En al Uw wonderen vertellen.</w:t>
      </w:r>
    </w:p>
    <w:p w14:paraId="700870AF" w14:textId="0ED7EC8D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0C9AA42F" w14:textId="219EC114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2.</w:t>
      </w:r>
    </w:p>
    <w:p w14:paraId="4DEF3B29" w14:textId="2DA93EF3" w:rsidR="002D0188" w:rsidRPr="002D0188" w:rsidRDefault="00530A5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I</w:t>
      </w:r>
      <w:r w:rsidR="002D0188" w:rsidRPr="002D0188">
        <w:rPr>
          <w:rFonts w:eastAsia="Times New Roman" w:cstheme="minorHAnsi"/>
          <w:bCs/>
          <w:lang w:eastAsia="nl-NL"/>
        </w:rPr>
        <w:t>k zal in U, mijn God, van vreugd</w:t>
      </w:r>
    </w:p>
    <w:p w14:paraId="6DBD6590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Opspringen, in den geest verheugd;</w:t>
      </w:r>
    </w:p>
    <w:p w14:paraId="15EE4511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Uw naam zal door mijn psalmgezangen,</w:t>
      </w:r>
    </w:p>
    <w:p w14:paraId="57485BD0" w14:textId="5313FA0A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O Allerhoogste, lof ontvangen.</w:t>
      </w:r>
    </w:p>
    <w:p w14:paraId="0692B98A" w14:textId="77777777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  <w:sectPr w:rsidR="002D0188" w:rsidSect="002D018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DF28623" w14:textId="23522694" w:rsid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1.</w:t>
      </w:r>
    </w:p>
    <w:p w14:paraId="3DF92673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 xml:space="preserve">Zingt </w:t>
      </w:r>
      <w:proofErr w:type="spellStart"/>
      <w:r w:rsidRPr="002D0188">
        <w:rPr>
          <w:rFonts w:eastAsia="Times New Roman" w:cstheme="minorHAnsi"/>
          <w:bCs/>
          <w:lang w:eastAsia="nl-NL"/>
        </w:rPr>
        <w:t>zingt</w:t>
      </w:r>
      <w:proofErr w:type="spellEnd"/>
      <w:r w:rsidRPr="002D0188">
        <w:rPr>
          <w:rFonts w:eastAsia="Times New Roman" w:cstheme="minorHAnsi"/>
          <w:bCs/>
          <w:lang w:eastAsia="nl-NL"/>
        </w:rPr>
        <w:t xml:space="preserve"> den HEER, die eeuwig leeft,</w:t>
      </w:r>
    </w:p>
    <w:p w14:paraId="1A44EEB5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Die Sion tot Zijn woning heeft;</w:t>
      </w:r>
    </w:p>
    <w:p w14:paraId="618662EE" w14:textId="77777777" w:rsidR="002D0188" w:rsidRPr="002D0188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En laat voor aller volken oren,</w:t>
      </w:r>
    </w:p>
    <w:p w14:paraId="4F74FFDB" w14:textId="7B8E21BE" w:rsidR="00377DE6" w:rsidRPr="00377DE6" w:rsidRDefault="002D0188" w:rsidP="002D0188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D0188">
        <w:rPr>
          <w:rFonts w:eastAsia="Times New Roman" w:cstheme="minorHAnsi"/>
          <w:bCs/>
          <w:lang w:eastAsia="nl-NL"/>
        </w:rPr>
        <w:t>Met psalmgezang, Zijn daden horen.</w:t>
      </w:r>
    </w:p>
    <w:p w14:paraId="31E3374D" w14:textId="77777777" w:rsidR="002D0188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839CDB9" w14:textId="16B17BB3" w:rsidR="002D0188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D0188">
        <w:rPr>
          <w:rFonts w:eastAsia="Times New Roman" w:cstheme="minorHAnsi"/>
          <w:b/>
          <w:lang w:eastAsia="nl-NL"/>
        </w:rPr>
        <w:t>Verkondiging</w:t>
      </w:r>
    </w:p>
    <w:p w14:paraId="0C4F1475" w14:textId="51975A55" w:rsidR="002D0188" w:rsidRPr="004769FC" w:rsidRDefault="004769FC" w:rsidP="00377D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769FC">
        <w:rPr>
          <w:rFonts w:eastAsia="Times New Roman" w:cstheme="minorHAnsi"/>
          <w:bCs/>
          <w:lang w:eastAsia="nl-NL"/>
        </w:rPr>
        <w:t>Thema: de Heilige Geest en muziek</w:t>
      </w:r>
      <w:r>
        <w:rPr>
          <w:rFonts w:eastAsia="Times New Roman" w:cstheme="minorHAnsi"/>
          <w:bCs/>
          <w:lang w:eastAsia="nl-NL"/>
        </w:rPr>
        <w:t xml:space="preserve"> n.a.v. </w:t>
      </w:r>
      <w:proofErr w:type="spellStart"/>
      <w:r>
        <w:rPr>
          <w:rFonts w:eastAsia="Times New Roman" w:cstheme="minorHAnsi"/>
          <w:bCs/>
          <w:lang w:eastAsia="nl-NL"/>
        </w:rPr>
        <w:t>Efeze</w:t>
      </w:r>
      <w:proofErr w:type="spellEnd"/>
      <w:r>
        <w:rPr>
          <w:rFonts w:eastAsia="Times New Roman" w:cstheme="minorHAnsi"/>
          <w:bCs/>
          <w:lang w:eastAsia="nl-NL"/>
        </w:rPr>
        <w:t xml:space="preserve"> 5: 18b en 19</w:t>
      </w:r>
    </w:p>
    <w:p w14:paraId="04B109E8" w14:textId="77777777" w:rsidR="004769FC" w:rsidRPr="00377DE6" w:rsidRDefault="004769FC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EC3D890" w14:textId="0E9E7704" w:rsidR="007A4267" w:rsidRDefault="00D517BD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AE6174">
        <w:rPr>
          <w:rFonts w:eastAsia="Times New Roman" w:cstheme="minorHAnsi"/>
          <w:b/>
          <w:lang w:eastAsia="nl-NL"/>
        </w:rPr>
        <w:t>Zingen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4769FC">
        <w:rPr>
          <w:rFonts w:eastAsia="Times New Roman" w:cstheme="minorHAnsi"/>
          <w:b/>
          <w:lang w:eastAsia="nl-NL"/>
        </w:rPr>
        <w:t xml:space="preserve">Psalm 149: 1 </w:t>
      </w:r>
      <w:r w:rsidR="00880FFB">
        <w:rPr>
          <w:rFonts w:eastAsia="Times New Roman" w:cstheme="minorHAnsi"/>
          <w:b/>
          <w:lang w:eastAsia="nl-NL"/>
        </w:rPr>
        <w:t>(</w:t>
      </w:r>
      <w:proofErr w:type="spellStart"/>
      <w:r w:rsidR="006B3F54">
        <w:rPr>
          <w:rFonts w:eastAsia="Times New Roman" w:cstheme="minorHAnsi"/>
          <w:b/>
          <w:lang w:eastAsia="nl-NL"/>
        </w:rPr>
        <w:t>L</w:t>
      </w:r>
      <w:r w:rsidR="00377DE6">
        <w:rPr>
          <w:rFonts w:eastAsia="Times New Roman" w:cstheme="minorHAnsi"/>
          <w:b/>
          <w:lang w:eastAsia="nl-NL"/>
        </w:rPr>
        <w:t>b</w:t>
      </w:r>
      <w:proofErr w:type="spellEnd"/>
      <w:r w:rsidR="00377DE6">
        <w:rPr>
          <w:rFonts w:eastAsia="Times New Roman" w:cstheme="minorHAnsi"/>
          <w:b/>
          <w:lang w:eastAsia="nl-NL"/>
        </w:rPr>
        <w:t xml:space="preserve"> </w:t>
      </w:r>
      <w:r w:rsidR="006B3F54">
        <w:rPr>
          <w:rFonts w:eastAsia="Times New Roman" w:cstheme="minorHAnsi"/>
          <w:b/>
          <w:lang w:eastAsia="nl-NL"/>
        </w:rPr>
        <w:t>1973</w:t>
      </w:r>
      <w:r w:rsidR="00880FFB">
        <w:rPr>
          <w:rFonts w:eastAsia="Times New Roman" w:cstheme="minorHAnsi"/>
          <w:b/>
          <w:lang w:eastAsia="nl-NL"/>
        </w:rPr>
        <w:t>)</w:t>
      </w:r>
    </w:p>
    <w:p w14:paraId="5A57D272" w14:textId="77777777"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A9B0E80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Halleluja! laat opgetogen</w:t>
      </w:r>
    </w:p>
    <w:p w14:paraId="39881726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een nieuw gezang den HEER verhogen.</w:t>
      </w:r>
    </w:p>
    <w:p w14:paraId="34ECCDB2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Laat allen die Gods naam belijden</w:t>
      </w:r>
    </w:p>
    <w:p w14:paraId="7B9BE4AD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zich eensgezind verblijden.</w:t>
      </w:r>
    </w:p>
    <w:p w14:paraId="26A0B7D6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Volk van God, loof Hem die u schiep;</w:t>
      </w:r>
    </w:p>
    <w:p w14:paraId="7EB9514C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Israël, dank Hem die u riep.</w:t>
      </w:r>
    </w:p>
    <w:p w14:paraId="2670D888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Trek, Sion, in een blijde stoet</w:t>
      </w:r>
    </w:p>
    <w:p w14:paraId="1A5228A2" w14:textId="522FA010" w:rsidR="006B3F54" w:rsidRDefault="004769FC" w:rsidP="004769FC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769FC">
        <w:rPr>
          <w:rFonts w:eastAsia="Times New Roman" w:cstheme="minorHAnsi"/>
          <w:lang w:eastAsia="nl-NL"/>
        </w:rPr>
        <w:t>uw Koning tegemoet.</w:t>
      </w:r>
    </w:p>
    <w:p w14:paraId="2EF04A54" w14:textId="76FD6642"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248DACC" w14:textId="4DF8DA3F" w:rsidR="00C138EC" w:rsidRDefault="00C138EC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Orgelspel</w:t>
      </w:r>
    </w:p>
    <w:p w14:paraId="331991DC" w14:textId="77777777" w:rsidR="00C138EC" w:rsidRDefault="00C138EC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9895CCA" w14:textId="619BC273" w:rsid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</w:t>
      </w:r>
      <w:r w:rsidR="00C138EC">
        <w:rPr>
          <w:rFonts w:eastAsia="Times New Roman" w:cstheme="minorHAnsi"/>
          <w:b/>
          <w:lang w:eastAsia="nl-NL"/>
        </w:rPr>
        <w:t>en voorbede</w:t>
      </w:r>
    </w:p>
    <w:p w14:paraId="1D95E7AB" w14:textId="1AE55381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C1412B" w14:textId="598CF676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2082B040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 xml:space="preserve">Op de website van de kerk kunt u lezen hoe u een gift kunt doen. </w:t>
      </w:r>
    </w:p>
    <w:p w14:paraId="50B04CB5" w14:textId="2AD13A06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 xml:space="preserve">Bijvoorbeeld. door </w:t>
      </w:r>
      <w:r w:rsidRPr="00546352">
        <w:rPr>
          <w:rFonts w:eastAsia="Times New Roman" w:cstheme="minorHAnsi"/>
          <w:bCs/>
          <w:lang w:eastAsia="nl-NL"/>
        </w:rPr>
        <w:t xml:space="preserve">een overboeking op het rekeningnummer van de kerk </w:t>
      </w:r>
      <w:r>
        <w:rPr>
          <w:rFonts w:eastAsia="Times New Roman" w:cstheme="minorHAnsi"/>
          <w:bCs/>
          <w:lang w:eastAsia="nl-NL"/>
        </w:rPr>
        <w:t>en/</w:t>
      </w:r>
      <w:r w:rsidRPr="00546352">
        <w:rPr>
          <w:rFonts w:eastAsia="Times New Roman" w:cstheme="minorHAnsi"/>
          <w:bCs/>
          <w:lang w:eastAsia="nl-NL"/>
        </w:rPr>
        <w:t xml:space="preserve">of diaconie. </w:t>
      </w:r>
    </w:p>
    <w:p w14:paraId="167BA435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e rekeningnummers zijn:</w:t>
      </w:r>
    </w:p>
    <w:p w14:paraId="205740AD" w14:textId="641D4D47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iaconie:</w:t>
      </w:r>
      <w:r w:rsidRPr="00546352">
        <w:rPr>
          <w:rFonts w:eastAsia="Times New Roman" w:cstheme="minorHAnsi"/>
          <w:bCs/>
          <w:lang w:eastAsia="nl-NL"/>
        </w:rPr>
        <w:tab/>
        <w:t xml:space="preserve"> NL12 RABO 0325 7023 65</w:t>
      </w:r>
    </w:p>
    <w:p w14:paraId="0FD80355" w14:textId="29036A39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Kerk:</w:t>
      </w:r>
      <w:r w:rsidRPr="00546352">
        <w:rPr>
          <w:rFonts w:eastAsia="Times New Roman" w:cstheme="minorHAnsi"/>
          <w:bCs/>
          <w:lang w:eastAsia="nl-NL"/>
        </w:rPr>
        <w:tab/>
      </w:r>
      <w:r w:rsidRPr="00546352">
        <w:rPr>
          <w:rFonts w:eastAsia="Times New Roman" w:cstheme="minorHAnsi"/>
          <w:bCs/>
          <w:lang w:eastAsia="nl-NL"/>
        </w:rPr>
        <w:tab/>
        <w:t xml:space="preserve"> NL36 RABO 0325 7034 85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68E50F08" w14:textId="49267222" w:rsidR="009A6A82" w:rsidRDefault="00463BEC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63BEC">
        <w:rPr>
          <w:rFonts w:eastAsia="Times New Roman" w:cstheme="minorHAnsi"/>
          <w:b/>
          <w:lang w:eastAsia="nl-NL"/>
        </w:rPr>
        <w:t xml:space="preserve">Zingen Gezang </w:t>
      </w:r>
      <w:r w:rsidR="004769FC">
        <w:rPr>
          <w:rFonts w:eastAsia="Times New Roman" w:cstheme="minorHAnsi"/>
          <w:b/>
          <w:lang w:eastAsia="nl-NL"/>
        </w:rPr>
        <w:t>477</w:t>
      </w:r>
      <w:r w:rsidRPr="00463BEC">
        <w:rPr>
          <w:rFonts w:eastAsia="Times New Roman" w:cstheme="minorHAnsi"/>
          <w:b/>
          <w:lang w:eastAsia="nl-NL"/>
        </w:rPr>
        <w:t xml:space="preserve">: </w:t>
      </w:r>
      <w:r w:rsidR="004769FC">
        <w:rPr>
          <w:rFonts w:eastAsia="Times New Roman" w:cstheme="minorHAnsi"/>
          <w:b/>
          <w:lang w:eastAsia="nl-NL"/>
        </w:rPr>
        <w:t>1</w:t>
      </w:r>
      <w:r w:rsidRPr="00463BEC">
        <w:rPr>
          <w:rFonts w:eastAsia="Times New Roman" w:cstheme="minorHAnsi"/>
          <w:b/>
          <w:lang w:eastAsia="nl-NL"/>
        </w:rPr>
        <w:t xml:space="preserve"> (</w:t>
      </w:r>
      <w:proofErr w:type="spellStart"/>
      <w:r w:rsidRPr="00463BEC">
        <w:rPr>
          <w:rFonts w:eastAsia="Times New Roman" w:cstheme="minorHAnsi"/>
          <w:b/>
          <w:lang w:eastAsia="nl-NL"/>
        </w:rPr>
        <w:t>Lb</w:t>
      </w:r>
      <w:proofErr w:type="spellEnd"/>
      <w:r w:rsidRPr="00463BEC">
        <w:rPr>
          <w:rFonts w:eastAsia="Times New Roman" w:cstheme="minorHAnsi"/>
          <w:b/>
          <w:lang w:eastAsia="nl-NL"/>
        </w:rPr>
        <w:t xml:space="preserve"> 1973</w:t>
      </w:r>
      <w:r>
        <w:rPr>
          <w:rFonts w:eastAsia="Times New Roman" w:cstheme="minorHAnsi"/>
          <w:b/>
          <w:lang w:eastAsia="nl-NL"/>
        </w:rPr>
        <w:t>)</w:t>
      </w:r>
    </w:p>
    <w:p w14:paraId="65A7EAB2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Geest van hierboven,</w:t>
      </w:r>
    </w:p>
    <w:p w14:paraId="75E3A439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leer ons geloven,</w:t>
      </w:r>
    </w:p>
    <w:p w14:paraId="39201EAF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hopen, liefhebben door uw kracht!</w:t>
      </w:r>
    </w:p>
    <w:p w14:paraId="204602B5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Hemelse Vrede,</w:t>
      </w:r>
    </w:p>
    <w:p w14:paraId="38E29925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deel U nu mede</w:t>
      </w:r>
    </w:p>
    <w:p w14:paraId="6819ED8A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aan een wereld die U verwacht!</w:t>
      </w:r>
    </w:p>
    <w:p w14:paraId="45BAC3D0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Wij mogen zingen</w:t>
      </w:r>
    </w:p>
    <w:p w14:paraId="28F6E5FE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van grote dingen,</w:t>
      </w:r>
    </w:p>
    <w:p w14:paraId="22E21C8A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als wij ontvangen</w:t>
      </w:r>
    </w:p>
    <w:p w14:paraId="576D96C0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al ons verlangen,</w:t>
      </w:r>
    </w:p>
    <w:p w14:paraId="223D1B91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met Christus opgestaan. Halleluja!</w:t>
      </w:r>
    </w:p>
    <w:p w14:paraId="1D575F06" w14:textId="77777777" w:rsidR="004769FC" w:rsidRPr="004769F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Eeuwigheidsleven</w:t>
      </w:r>
    </w:p>
    <w:p w14:paraId="31174214" w14:textId="696A647B" w:rsidR="00463BEC" w:rsidRDefault="004769FC" w:rsidP="004769FC">
      <w:pPr>
        <w:spacing w:after="0" w:line="240" w:lineRule="auto"/>
        <w:rPr>
          <w:rFonts w:eastAsia="Times New Roman" w:cstheme="minorHAnsi"/>
          <w:lang w:eastAsia="nl-NL"/>
        </w:rPr>
      </w:pPr>
      <w:r w:rsidRPr="004769FC">
        <w:rPr>
          <w:rFonts w:eastAsia="Times New Roman" w:cstheme="minorHAnsi"/>
          <w:lang w:eastAsia="nl-NL"/>
        </w:rPr>
        <w:t>zal Hij ons geven,</w:t>
      </w:r>
    </w:p>
    <w:p w14:paraId="196102EF" w14:textId="77777777" w:rsidR="00530A58" w:rsidRPr="00530A58" w:rsidRDefault="00530A58" w:rsidP="00530A58">
      <w:pPr>
        <w:spacing w:after="0" w:line="240" w:lineRule="auto"/>
        <w:rPr>
          <w:rFonts w:eastAsia="Times New Roman" w:cstheme="minorHAnsi"/>
          <w:lang w:eastAsia="nl-NL"/>
        </w:rPr>
      </w:pPr>
      <w:r w:rsidRPr="00530A58">
        <w:rPr>
          <w:rFonts w:eastAsia="Times New Roman" w:cstheme="minorHAnsi"/>
          <w:lang w:eastAsia="nl-NL"/>
        </w:rPr>
        <w:t>als wij herboren</w:t>
      </w:r>
    </w:p>
    <w:p w14:paraId="39BA411C" w14:textId="77777777" w:rsidR="00530A58" w:rsidRPr="00530A58" w:rsidRDefault="00530A58" w:rsidP="00530A58">
      <w:pPr>
        <w:spacing w:after="0" w:line="240" w:lineRule="auto"/>
        <w:rPr>
          <w:rFonts w:eastAsia="Times New Roman" w:cstheme="minorHAnsi"/>
          <w:lang w:eastAsia="nl-NL"/>
        </w:rPr>
      </w:pPr>
      <w:r w:rsidRPr="00530A58">
        <w:rPr>
          <w:rFonts w:eastAsia="Times New Roman" w:cstheme="minorHAnsi"/>
          <w:lang w:eastAsia="nl-NL"/>
        </w:rPr>
        <w:t>Hem toebehoren,</w:t>
      </w:r>
    </w:p>
    <w:p w14:paraId="319DB194" w14:textId="3960ACCC" w:rsidR="00530A58" w:rsidRDefault="00530A58" w:rsidP="00530A58">
      <w:pPr>
        <w:spacing w:after="0" w:line="240" w:lineRule="auto"/>
        <w:rPr>
          <w:rFonts w:eastAsia="Times New Roman" w:cstheme="minorHAnsi"/>
          <w:lang w:eastAsia="nl-NL"/>
        </w:rPr>
      </w:pPr>
      <w:r w:rsidRPr="00530A58">
        <w:rPr>
          <w:rFonts w:eastAsia="Times New Roman" w:cstheme="minorHAnsi"/>
          <w:lang w:eastAsia="nl-NL"/>
        </w:rPr>
        <w:t>die ons is voorgegaan. Halleluja!</w:t>
      </w:r>
    </w:p>
    <w:p w14:paraId="1E8A8104" w14:textId="77777777" w:rsidR="004769FC" w:rsidRDefault="004769FC" w:rsidP="004769FC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1B82AC6" w14:textId="3595E92D" w:rsidR="00463BEC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463BEC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E91940"/>
    <w:multiLevelType w:val="hybridMultilevel"/>
    <w:tmpl w:val="A65242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mwqAUAOFp8TywAAAA="/>
  </w:docVars>
  <w:rsids>
    <w:rsidRoot w:val="00844B5A"/>
    <w:rsid w:val="0004133E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2B3E94"/>
    <w:rsid w:val="002C4E7F"/>
    <w:rsid w:val="002D0188"/>
    <w:rsid w:val="003170CF"/>
    <w:rsid w:val="00340677"/>
    <w:rsid w:val="00370ECF"/>
    <w:rsid w:val="00374423"/>
    <w:rsid w:val="00377DE6"/>
    <w:rsid w:val="003A2180"/>
    <w:rsid w:val="003A52E8"/>
    <w:rsid w:val="003D00AF"/>
    <w:rsid w:val="003E697E"/>
    <w:rsid w:val="004064F3"/>
    <w:rsid w:val="00406E8F"/>
    <w:rsid w:val="004074CF"/>
    <w:rsid w:val="00411407"/>
    <w:rsid w:val="00416E50"/>
    <w:rsid w:val="00434E4F"/>
    <w:rsid w:val="0045127A"/>
    <w:rsid w:val="00463BEC"/>
    <w:rsid w:val="004769FC"/>
    <w:rsid w:val="00482379"/>
    <w:rsid w:val="004C1AC0"/>
    <w:rsid w:val="004C4F5D"/>
    <w:rsid w:val="004F72DD"/>
    <w:rsid w:val="005140CD"/>
    <w:rsid w:val="005152AC"/>
    <w:rsid w:val="005154C9"/>
    <w:rsid w:val="005230E8"/>
    <w:rsid w:val="00530A58"/>
    <w:rsid w:val="00534374"/>
    <w:rsid w:val="00546352"/>
    <w:rsid w:val="005624E6"/>
    <w:rsid w:val="005625DD"/>
    <w:rsid w:val="00563A38"/>
    <w:rsid w:val="005B03A3"/>
    <w:rsid w:val="005F11BF"/>
    <w:rsid w:val="006701BA"/>
    <w:rsid w:val="0067520B"/>
    <w:rsid w:val="006B3F54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03BFA"/>
    <w:rsid w:val="00824AB6"/>
    <w:rsid w:val="008261D3"/>
    <w:rsid w:val="00844B5A"/>
    <w:rsid w:val="00880FFB"/>
    <w:rsid w:val="0089019D"/>
    <w:rsid w:val="00894BBE"/>
    <w:rsid w:val="00906663"/>
    <w:rsid w:val="00912EE6"/>
    <w:rsid w:val="00952FC1"/>
    <w:rsid w:val="0096403F"/>
    <w:rsid w:val="00967F12"/>
    <w:rsid w:val="009857B6"/>
    <w:rsid w:val="00997930"/>
    <w:rsid w:val="009A2940"/>
    <w:rsid w:val="009A6A82"/>
    <w:rsid w:val="009C33C3"/>
    <w:rsid w:val="009C4F02"/>
    <w:rsid w:val="009C5DBE"/>
    <w:rsid w:val="009D4383"/>
    <w:rsid w:val="00A179A6"/>
    <w:rsid w:val="00A24F9E"/>
    <w:rsid w:val="00A33106"/>
    <w:rsid w:val="00A630DF"/>
    <w:rsid w:val="00A9546B"/>
    <w:rsid w:val="00AA3ABD"/>
    <w:rsid w:val="00AC133A"/>
    <w:rsid w:val="00AD1D08"/>
    <w:rsid w:val="00AE6174"/>
    <w:rsid w:val="00B069AB"/>
    <w:rsid w:val="00B12460"/>
    <w:rsid w:val="00B131BD"/>
    <w:rsid w:val="00B8036F"/>
    <w:rsid w:val="00BB28D8"/>
    <w:rsid w:val="00C046D4"/>
    <w:rsid w:val="00C138EC"/>
    <w:rsid w:val="00C22B60"/>
    <w:rsid w:val="00C471CD"/>
    <w:rsid w:val="00C57806"/>
    <w:rsid w:val="00C97DA3"/>
    <w:rsid w:val="00CC55FE"/>
    <w:rsid w:val="00CC6B11"/>
    <w:rsid w:val="00CD0472"/>
    <w:rsid w:val="00D16211"/>
    <w:rsid w:val="00D517BD"/>
    <w:rsid w:val="00D94414"/>
    <w:rsid w:val="00DA1A0F"/>
    <w:rsid w:val="00DD6B04"/>
    <w:rsid w:val="00DF6A67"/>
    <w:rsid w:val="00E172BC"/>
    <w:rsid w:val="00E21C87"/>
    <w:rsid w:val="00E32FE7"/>
    <w:rsid w:val="00E73AC0"/>
    <w:rsid w:val="00EA24D0"/>
    <w:rsid w:val="00EB245A"/>
    <w:rsid w:val="00EF6D40"/>
    <w:rsid w:val="00F0194B"/>
    <w:rsid w:val="00F16A3B"/>
    <w:rsid w:val="00F569F2"/>
    <w:rsid w:val="00F71246"/>
    <w:rsid w:val="00F7154D"/>
    <w:rsid w:val="00FC350B"/>
    <w:rsid w:val="00FC721E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  <w:style w:type="paragraph" w:styleId="Lijstalinea">
    <w:name w:val="List Paragraph"/>
    <w:basedOn w:val="Standaard"/>
    <w:uiPriority w:val="34"/>
    <w:qFormat/>
    <w:rsid w:val="00546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9D3F-D7B3-4F8C-9B81-2D91C87AE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13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5</cp:revision>
  <cp:lastPrinted>2021-05-13T14:16:00Z</cp:lastPrinted>
  <dcterms:created xsi:type="dcterms:W3CDTF">2021-05-20T07:05:00Z</dcterms:created>
  <dcterms:modified xsi:type="dcterms:W3CDTF">2021-05-21T13:59:00Z</dcterms:modified>
</cp:coreProperties>
</file>